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X - Vila Prudente</w:t>
      </w:r>
    </w:p>
    <w:p>
      <w:pPr>
        <w:pStyle w:val="BodyText"/>
      </w:pPr>
      <w:r>
        <w:t xml:space="preserve">3ª Vara Cível</w:t>
      </w:r>
    </w:p>
    <w:p>
      <w:pPr>
        <w:pStyle w:val="BodyText"/>
      </w:pPr>
      <w:r>
        <w:t xml:space="preserve">Avenida Sapopemba nº 3740, São Paulo - SP - cep 03345-000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Em 14 de junho de 2010, faço estes autos conclusos a MMa. Juíza de Direito, Dra. CRISTIANE SAMPAIO ALVES MASCARI BONILHA. Eu, TERESINHA RODRIGUES DOS SANTOS JACOMINI, Escrevente-Chefe, subscrevi.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9.10.007139-0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nstituição Paulista Adventista de Educação e Assitência Social - Região Administrativa Paulistan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rancisco Beserra da Silva Fi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 para que produza seus devidos e legais efeitos o acordo celebrado entre as partes, conforme noticia a petição de fls.20/21, resolvo o processo com resolução do mérito, nos termos do art. 269, III, do Código de Processo Civil.</w:t>
      </w:r>
    </w:p>
    <w:p>
      <w:pPr>
        <w:pStyle w:val="BodyText"/>
      </w:pPr>
      <w:r>
        <w:t xml:space="preserve">Aguarde-se o cumprimento do acordo, que deverá ser comunicado por petição. Com a notícia, remetam-se os autos ao arquivo, com baixa na distribuição. Decorrido o prazo para cumprimento do pacto e nada reclamado em 30 (trinta) dias, remetam-se os autos ao arquivo, dando-se baixa no movimento judiciário, independente de nova intimação. (Comunicado CG nº 1307/2007)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data supra.</w:t>
      </w:r>
    </w:p>
    <w:p>
      <w:pPr>
        <w:pStyle w:val="BodyText"/>
      </w:pPr>
      <w:r>
        <w:t xml:space="preserve">CRISTIANE SAMPAIO ALVES MASCARI BONILHA</w:t>
      </w:r>
    </w:p>
    <w:p>
      <w:pPr>
        <w:pStyle w:val="SourceCode"/>
      </w:pPr>
      <w:r>
        <w:rPr>
          <w:rStyle w:val="VerbatimChar"/>
        </w:rPr>
        <w:t xml:space="preserve">                    Juíza de Direito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RECEBIMENTO</w:t>
      </w:r>
    </w:p>
    <w:p>
      <w:pPr>
        <w:pStyle w:val="FirstParagraph"/>
      </w:pPr>
      <w:r>
        <w:t xml:space="preserve">Em ________ de ___________________ de 2.009,</w:t>
      </w:r>
    </w:p>
    <w:p>
      <w:pPr>
        <w:pStyle w:val="BodyText"/>
      </w:pPr>
      <w:r>
        <w:t xml:space="preserve">recebi os autos em Cartório, com a conclusão supra</w:t>
      </w:r>
    </w:p>
    <w:p>
      <w:pPr>
        <w:pStyle w:val="BodyText"/>
      </w:pPr>
      <w:r>
        <w:t xml:space="preserve">Eu,_______________,Escrevente-Chefe, subscrev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a676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8Z</dcterms:created>
  <dcterms:modified xsi:type="dcterms:W3CDTF">2017-04-02T14:08:18Z</dcterms:modified>
</cp:coreProperties>
</file>